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LinkedIn/Portfolio URL (if applicable)]</w:t>
      </w:r>
    </w:p>
    <w:p>
      <w:pPr>
        <w:pStyle w:val="BodyText"/>
      </w:pPr>
      <w:r>
        <w:t xml:space="preserve">[Date]</w:t>
      </w:r>
    </w:p>
    <w:p>
      <w:pPr>
        <w:pStyle w:val="BodyText"/>
      </w:pPr>
      <w:r>
        <w:rPr>
          <w:bCs/>
          <w:b/>
        </w:rPr>
        <w:t xml:space="preserve">[Hiring Manager's Name]</w:t>
      </w:r>
      <w:r>
        <w:br/>
      </w:r>
      <w:r>
        <w:t xml:space="preserve">[Clinic/Institution Name]</w:t>
      </w:r>
      <w:r>
        <w:br/>
      </w:r>
      <w:r>
        <w:t xml:space="preserve">[Address]</w:t>
      </w:r>
      <w:r>
        <w:br/>
      </w:r>
      <w:r>
        <w:t xml:space="preserve">[City, Postal Code]</w:t>
      </w:r>
    </w:p>
    <w:p>
      <w:pPr>
        <w:pStyle w:val="BodyText"/>
      </w:pPr>
      <w:r>
        <w:t xml:space="preserve">Dear [Hiring Manager's Name],</w:t>
      </w:r>
    </w:p>
    <w:p>
      <w:pPr>
        <w:pStyle w:val="BodyText"/>
      </w:pPr>
      <w:r>
        <w:t xml:space="preserve">I am writing to express my sincere interest in the Speech Therapist position at your esteemed institution in Spain Madrid. As a dedicated and passionate speech therapist with over [X years] of experience, I have consistently sought opportunities to provide transformative care to individuals facing communication and swallowing disorders. My professional journey has equipped me with the skills, knowledge, and cultural sensitivity required to thrive in the vibrant healthcare landscape of Spain Madrid, where I am eager to contribute my expertise while embracing the unique challenges and rewards of this dynamic region.</w:t>
      </w:r>
    </w:p>
    <w:p>
      <w:pPr>
        <w:pStyle w:val="BodyText"/>
      </w:pPr>
      <w:r>
        <w:t xml:space="preserve">As a Speech Therapist, my mission has always been to empower clients through personalized interventions that address their specific needs. Whether working with children with developmental delays, adults recovering from neurological injuries, or individuals struggling with speech impediments, I approach each case with empathy, innovation, and a commitment to excellence. My background in [mention specific areas of specialization, e.g., pediatric therapy, dysphagia management] has allowed me to develop a nuanced understanding of the complexities inherent in communication disorders while fostering strong relationships with clients and their families.</w:t>
      </w:r>
    </w:p>
    <w:p>
      <w:pPr>
        <w:pStyle w:val="BodyText"/>
      </w:pPr>
      <w:r>
        <w:t xml:space="preserve">Spain Madrid offers a unique environment for speech therapists, characterized by its diverse population and rich cultural heritage. In this setting, I have consistently emphasized the importance of culturally responsive care. For instance, during my time at [Previous Institution Name], I collaborated with multilingual teams to provide services tailored to the linguistic needs of Madrid’s residents. This experience reinforced my belief that effective therapy requires not only clinical expertise but also an appreciation for the sociocultural context in which clients live. I am particularly drawn to your organization’s focus on [mention a specific value or initiative of the institution, e.g., community outreach, interdisciplinary collaboration], as it aligns with my own professional ethos.</w:t>
      </w:r>
    </w:p>
    <w:p>
      <w:pPr>
        <w:pStyle w:val="BodyText"/>
      </w:pPr>
      <w:r>
        <w:t xml:space="preserve">My qualifications as a Speech Therapist are complemented by my academic background and ongoing commitment to professional development. I hold a [Degree] in Speech Therapy from [University Name], where I graduated with honors and was recognized for my research on [relevant topic, e.g., early intervention strategies for language disorders]. Additionally, I have completed advanced certifications in [specific techniques or technologies, e.g., the use of assistive communication devices, evidence-based practices for stuttering]. These experiences have honed my ability to integrate cutting-edge methodologies into clinical practice while maintaining a client-centered approach.</w:t>
      </w:r>
    </w:p>
    <w:p>
      <w:pPr>
        <w:pStyle w:val="BodyText"/>
      </w:pPr>
      <w:r>
        <w:t xml:space="preserve">What sets me apart as a Speech Therapist is my unwavering dedication to building trust and fostering growth. In Madrid, where the healthcare system places a strong emphasis on accessibility and quality care, I have consistently prioritized transparency and collaboration with families. For example, during my tenure at [Previous Institution], I implemented a community education program that educated parents on early signs of speech delays, resulting in a 30% increase in timely referrals. This initiative not only improved outcomes for children but also strengthened the bond between healthcare providers and the local community.</w:t>
      </w:r>
    </w:p>
    <w:p>
      <w:pPr>
        <w:pStyle w:val="BodyText"/>
      </w:pPr>
      <w:r>
        <w:t xml:space="preserve">Spain Madrid’s bustling urban environment and strong emphasis on innovation make it an ideal location for a speech therapist to thrive. I am particularly excited about the opportunity to work within your organization’s framework, which values [mention specific qualities, e.g., holistic care, patient autonomy]. My fluency in [languages, e.g., Spanish and English] further enables me to communicate effectively with a broad range of clients and colleagues, ensuring that language barriers never compromise the quality of care. I am also well-versed in the regulatory requirements for healthcare professionals in Spain, including [mention relevant certifications or licenses], which allows me to seamlessly integrate into your team.</w:t>
      </w:r>
    </w:p>
    <w:p>
      <w:pPr>
        <w:pStyle w:val="BodyText"/>
      </w:pPr>
      <w:r>
        <w:t xml:space="preserve">What I bring to your institution as a Speech Therapist is a blend of technical proficiency, cultural adaptability, and a deep passion for improving lives. I am confident that my experience working in multicultural settings, combined with my ability to thrive in fast-paced environments like those found in Spain Madrid, will enable me to make meaningful contributions. For instance, I have successfully led teletherapy programs during the pandemic, demonstrating my adaptability and commitment to maintaining continuity of care. This experience has prepared me to navigate the evolving demands of modern healthcare while upholding the highest standards of professionalism.</w:t>
      </w:r>
    </w:p>
    <w:p>
      <w:pPr>
        <w:pStyle w:val="BodyText"/>
      </w:pPr>
      <w:r>
        <w:t xml:space="preserve">Beyond my clinical expertise, I am a collaborative team player who values interdisciplinary partnerships. In Spain Madrid’s healthcare ecosystem, where speech therapists often work alongside psychologists, occupational therapists, and educators, I have cultivated strong communication skills and a willingness to learn from others. My ability to translate complex medical terminology into accessible language for families has been instrumental in fostering trust and ensuring that clients feel supported throughout their therapy journey.</w:t>
      </w:r>
    </w:p>
    <w:p>
      <w:pPr>
        <w:pStyle w:val="BodyText"/>
      </w:pPr>
      <w:r>
        <w:t xml:space="preserve">I am particularly drawn to your organization’s commitment to [specific goal, e.g., expanding access to speech therapy services in underserved communities]. As a Speech Therapist, I have always believed that equitable care is a fundamental right, and I am eager to contribute my skills to initiatives that align with this vision. Whether through direct client care, staff training programs, or community outreach efforts, I am ready to lend my expertise to further your mission.</w:t>
      </w:r>
    </w:p>
    <w:p>
      <w:pPr>
        <w:pStyle w:val="BodyText"/>
      </w:pPr>
      <w:r>
        <w:t xml:space="preserve">Thank you for considering my application. I would be honored to discuss how my background and aspirations align with the needs of your team in Spain Madrid. Please feel free to contact me at [phone number] or [email address] at your convenience. I look forward to the opportunity to contribute to your organization’s success while making a lasting impact on the lives of those you serv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Spain Madrid</dc:title>
  <dc:creator/>
  <dc:language>en</dc:language>
  <cp:keywords/>
  <dcterms:created xsi:type="dcterms:W3CDTF">2025-12-10T18:21:12Z</dcterms:created>
  <dcterms:modified xsi:type="dcterms:W3CDTF">2025-12-10T18:21:12Z</dcterms:modified>
</cp:coreProperties>
</file>

<file path=docProps/custom.xml><?xml version="1.0" encoding="utf-8"?>
<Properties xmlns="http://schemas.openxmlformats.org/officeDocument/2006/custom-properties" xmlns:vt="http://schemas.openxmlformats.org/officeDocument/2006/docPropsVTypes"/>
</file>